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58DB7123" w14:textId="55193198" w:rsidR="003B1ABA" w:rsidRPr="003B1ABA" w:rsidRDefault="003B1ABA" w:rsidP="003B1ABA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F 안테나 위치 지정 정확도와 분해능을 100배 개선시켜 주는 RESOLUTE™ 엔코더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3CC22755" w14:textId="43561A7A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cific Antenna Systems(PAS)는 1 ~ 110 GHz의 무선 주파수(RF)를 사용하는 최첨단 안테나 시스템을 설계, 제작, 제조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관련 응용 분야로는 가시선 및 위성(SATCOM) 통신을 위한 고분해능 레이더, 고속 데이터 통신과 드론(UAS) 대응책을 위한 고전력 마이크로파 시스템 등이 있습니다.</w:t>
      </w:r>
      <w:r>
        <w:rPr>
          <w:rFonts w:ascii="Arial" w:hAnsi="Arial" w:hint="eastAsia"/>
        </w:rPr>
        <w:t xml:space="preserve"> </w:t>
      </w:r>
    </w:p>
    <w:p w14:paraId="59428ED7" w14:textId="77777777" w:rsidR="003B1ABA" w:rsidRPr="003B1ABA" w:rsidRDefault="003B1ABA" w:rsidP="003B1ABA">
      <w:pPr>
        <w:rPr>
          <w:rFonts w:ascii="Arial" w:hAnsi="Arial" w:cs="Arial"/>
        </w:rPr>
      </w:pPr>
    </w:p>
    <w:p w14:paraId="7F6BB354" w14:textId="77777777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안테나의 기본적인 원리는 RF 빔을 목표물에 정확하게 조준하는 것입니다.</w:t>
      </w:r>
    </w:p>
    <w:p w14:paraId="61CB9A58" w14:textId="696EA3BF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는 응용 분야에 따라 안테나에 여러 종류의 전자기계식 설계를 활용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필요한 정밀도와 정확도를 제공하기 위해 로터리 위치 엔코더의 경우 각 모션 축(짐벌)에 설치합니다.</w:t>
      </w:r>
      <w:r>
        <w:rPr>
          <w:rFonts w:ascii="Arial" w:hAnsi="Arial" w:hint="eastAsia"/>
        </w:rPr>
        <w:t xml:space="preserve"> </w:t>
      </w:r>
    </w:p>
    <w:p w14:paraId="548CC7D4" w14:textId="77777777" w:rsidR="003B1ABA" w:rsidRPr="003B1ABA" w:rsidRDefault="003B1ABA" w:rsidP="003B1ABA">
      <w:pPr>
        <w:rPr>
          <w:rFonts w:ascii="Arial" w:hAnsi="Arial" w:cs="Arial"/>
        </w:rPr>
      </w:pPr>
    </w:p>
    <w:p w14:paraId="5AED137C" w14:textId="77777777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에어본 시스템에서는 영하의 온도, RF 소음, 심한 기계 진동 같은 까다로운 환경 조건으로 인해 적합한 엔코더를 찾는 것이 더 복잡해집니다.</w:t>
      </w:r>
    </w:p>
    <w:p w14:paraId="54115D01" w14:textId="37DAEA01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가 이전에 사용하던 안테나 시스템은 낮은 정확도, 부실한 RF 간섭 내성(RFI)과 진동 억제 등의 엔코더 성능 관련 문제를 겪었습니다.</w:t>
      </w:r>
    </w:p>
    <w:p w14:paraId="645007F8" w14:textId="77777777" w:rsidR="003B1ABA" w:rsidRPr="003B1ABA" w:rsidRDefault="003B1ABA" w:rsidP="003B1ABA">
      <w:pPr>
        <w:rPr>
          <w:rFonts w:ascii="Arial" w:hAnsi="Arial" w:cs="Arial"/>
        </w:rPr>
      </w:pPr>
    </w:p>
    <w:p w14:paraId="24FB8857" w14:textId="3929CADA" w:rsidR="001C2192" w:rsidRPr="001C2192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는 Renishaw의 엔코더 제품을 사용하여 서보 제어 루프의 위치 지정 정확도와 분해능을 2배 이상 개선했습니다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5779296E" w14:textId="5A0A4616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에어본 분야에서 사용할 레이더와 RF 통신 시스템은 가볍고 작으면서도 강력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조립이 쉽고 모듈 형식이어야 합니다.</w:t>
      </w:r>
    </w:p>
    <w:p w14:paraId="00433F59" w14:textId="77777777" w:rsidR="003B1ABA" w:rsidRDefault="003B1ABA" w:rsidP="003B1ABA">
      <w:pPr>
        <w:rPr>
          <w:rFonts w:ascii="Arial" w:hAnsi="Arial" w:cs="Arial"/>
        </w:rPr>
      </w:pPr>
    </w:p>
    <w:p w14:paraId="5E375686" w14:textId="3E94FB52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의 부사장 Anthony J. Macri는 이 조건이 설계에 미치는 영향을 다음과 같이 설명합니다.</w:t>
      </w:r>
    </w:p>
    <w:p w14:paraId="747A4656" w14:textId="77777777" w:rsidR="003B1ABA" w:rsidRPr="003B1ABA" w:rsidRDefault="003B1ABA" w:rsidP="003B1ABA">
      <w:pPr>
        <w:rPr>
          <w:rFonts w:ascii="Arial" w:hAnsi="Arial" w:cs="Arial"/>
        </w:rPr>
      </w:pPr>
    </w:p>
    <w:p w14:paraId="0BFF2C4C" w14:textId="77777777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우리가 사용하는 두문자어가 있는데,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바로 SWAP(크기, 무게, 전력)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에어본 레이더와 통신 측면에서 수행하는 모든 작업과 관련해 SWAP은 굉장히 중요한 매개변수입니다.</w:t>
      </w:r>
    </w:p>
    <w:p w14:paraId="29A8D102" w14:textId="77777777" w:rsidR="003B1ABA" w:rsidRDefault="003B1ABA" w:rsidP="003B1ABA">
      <w:pPr>
        <w:rPr>
          <w:rFonts w:ascii="Arial" w:hAnsi="Arial" w:cs="Arial"/>
        </w:rPr>
      </w:pPr>
    </w:p>
    <w:p w14:paraId="57531C60" w14:textId="2EE1DB5A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과제는 빔을 목표물에 조준하는 것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현재 회사에서는 RF 시스템, 특히 밀리미터(mm) 파장 부문에서 범위가 굉장히 좁은 빔을 사용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W 대역(95 GHz)에서 빔의 퍼짐은 최저 수백분의 1도로 낮은 수준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플랫폼에 안테나를 탑재하는 경우, 항행 데이터에 대한 오차 할당량이 존재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짐벌 엔코더의 정확도와 분해능이 부실하다면 시스템의 RSS 조준 오차가 증가하고 목표물을 찾지 못하게 됩니다.”</w:t>
      </w:r>
    </w:p>
    <w:p w14:paraId="25E87B92" w14:textId="77777777" w:rsidR="003B1ABA" w:rsidRDefault="003B1ABA" w:rsidP="003B1ABA">
      <w:pPr>
        <w:rPr>
          <w:rFonts w:ascii="Arial" w:hAnsi="Arial" w:cs="Arial"/>
        </w:rPr>
      </w:pPr>
    </w:p>
    <w:p w14:paraId="2A7474A1" w14:textId="4C66FC43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의 에어본 통신 시스템은 NASA의 연구용 WB57 비행기처럼 데이터 속도가 빠른 항공기의 통신에 필수적인 요소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짐벌의 엔코더는 40,000피트(12.19킬로미터)가 넘는 고도와 화씨 ‑40도(섭씨 ‑4도) 미만의 온도에서 작동해야 합니다. 신속한 빔 조준과 스캔 작업을 위해서는 빠른 회전 속도와 가속도 또한 중요합니다.</w:t>
      </w:r>
    </w:p>
    <w:p w14:paraId="4647765F" w14:textId="77777777" w:rsidR="003B1ABA" w:rsidRDefault="003B1ABA" w:rsidP="003B1ABA">
      <w:pPr>
        <w:rPr>
          <w:rFonts w:ascii="Arial" w:hAnsi="Arial" w:cs="Arial"/>
        </w:rPr>
      </w:pPr>
    </w:p>
    <w:p w14:paraId="6C27265C" w14:textId="62D952B9" w:rsidR="00941D0F" w:rsidRPr="00EC6F89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엔코더는 통신 및 레이더 분야의 핵심 구성 요소로, 결함은 상당한 문제를 초래할 수 있기 때문에 뛰어난 안정성이 필수적입니다.</w:t>
      </w: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46910C8A" w14:textId="27802F2A" w:rsidR="001C2192" w:rsidRDefault="001C2192" w:rsidP="001C2192">
      <w:pPr>
        <w:rPr>
          <w:rFonts w:ascii="Arial" w:hAnsi="Arial" w:cs="Arial"/>
          <w:b/>
        </w:rPr>
      </w:pPr>
    </w:p>
    <w:p w14:paraId="3BBA620A" w14:textId="4F39A023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는 모노스태틱 레이더와 통신 시스템에 다양한 짐벌 설계를 사용하지만 모두 BiSS-C 직렬 프로토콜과 26비트 또는 32비트 분해능 옵션을 갖는 RESOLUTE 앱솔루트 옵티컬 엔코더를 사용합니다.</w:t>
      </w:r>
    </w:p>
    <w:p w14:paraId="70C150D4" w14:textId="77777777" w:rsidR="003B1ABA" w:rsidRPr="003B1ABA" w:rsidRDefault="003B1ABA" w:rsidP="003B1ABA">
      <w:pPr>
        <w:rPr>
          <w:rFonts w:ascii="Arial" w:hAnsi="Arial" w:cs="Arial"/>
        </w:rPr>
      </w:pPr>
    </w:p>
    <w:p w14:paraId="784FDD24" w14:textId="4346C75B" w:rsid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레이더 제품, 가시선 및 SATCOM 안테나, 고전력 마이크로파 제품에는 RESOLUTE 엔코더만 사용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제어 루프에서 활용할 수 있는 정확도와 분해능이 우수하기 때문에 RESOLUTE 엔코더를 선택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엔코더를 충돌 방지 레이더의 일부로 UH60 Blackhawk 헬리콥터에 장착해 상공에 띄웠는데, Blackhawk의 진동 환경은 굉장히 까다롭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결과적으로 RESOLUTE 엔코더의 진동 내성이 매우 뛰어나다는 사실을 알게 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엔코더가 진동하여 횟수를 제대로 카운트하지 못하면 제어 루프에 문제가 발생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 엔코더는 우리에게 필요한 수준의 정확도와 견고성을 제공합니다”라고 Macri는 말합니다.</w:t>
      </w:r>
    </w:p>
    <w:p w14:paraId="0D5ACF18" w14:textId="77777777" w:rsidR="003B1ABA" w:rsidRPr="003B1ABA" w:rsidRDefault="003B1ABA" w:rsidP="003B1ABA">
      <w:pPr>
        <w:rPr>
          <w:rFonts w:ascii="Arial" w:hAnsi="Arial" w:cs="Arial"/>
        </w:rPr>
      </w:pPr>
    </w:p>
    <w:p w14:paraId="2AE3A12B" w14:textId="77777777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의 모노스태틱 레이더 시스템에는 다양한 구성품이 있는데, 하단에는 RF 어레이 피드가 있고 일련의 렌즈가 2축 짐벌에 탑재되어 있으며 다이렉트 드라이브 모터를 기반으로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각 모터는 렌즈 회전 피드백 제어를 위한 75 mm D 섹션 RESA 링 스케일을 통해 RESOLUTE 확장 온도 범위(ETR) 엔코더와 기계적으로 연결되어 있습니다.</w:t>
      </w:r>
    </w:p>
    <w:p w14:paraId="54B203F6" w14:textId="77777777" w:rsidR="003B1ABA" w:rsidRDefault="003B1ABA" w:rsidP="003B1ABA">
      <w:pPr>
        <w:rPr>
          <w:rFonts w:ascii="Arial" w:hAnsi="Arial" w:cs="Arial"/>
        </w:rPr>
      </w:pPr>
    </w:p>
    <w:p w14:paraId="79AAC875" w14:textId="6FC787CF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모터가 아주 작아 이러한 엔코더가 단점을 보완해 드라이브와 직접 연결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모터에는 로터가 있고, 링을 로터 구성품과 연결하는 스테이터 구성품이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모터가 돌기 시작하면 전체 메커니즘 밖에 있는 엔코더 판독 헤드를 기준으로 링을 정확하게 회전시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레이더 분야의 장점은 각 모터의 보어를 통해 RF 에너지가 자유 공간에서 전파된다는 것입니다”라고 Macri가 덧붙입니다.</w:t>
      </w:r>
    </w:p>
    <w:p w14:paraId="09F2AEC5" w14:textId="77777777" w:rsidR="003B1ABA" w:rsidRDefault="003B1ABA" w:rsidP="003B1ABA">
      <w:pPr>
        <w:rPr>
          <w:rFonts w:ascii="Arial" w:hAnsi="Arial" w:cs="Arial"/>
        </w:rPr>
      </w:pPr>
    </w:p>
    <w:p w14:paraId="27D9288A" w14:textId="20A906F2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F 통신 시스템도 유사한 설계에 속하지만 보다 전통적인 슬립 링, 로터리 조인트, 동축 미디어를 갖추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경우 Renishaw  RESA 링의 열린 보어가 각 회전 축의 위쪽 끝에서 필요한 공간과 기능을 제공합니다.</w:t>
      </w:r>
      <w:r>
        <w:rPr>
          <w:rFonts w:ascii="Arial" w:hAnsi="Arial" w:hint="eastAsia"/>
        </w:rPr>
        <w:t xml:space="preserve"> </w:t>
      </w:r>
    </w:p>
    <w:p w14:paraId="7026C7A6" w14:textId="77777777" w:rsidR="00EC6F89" w:rsidRPr="00EC6F89" w:rsidRDefault="00EC6F89" w:rsidP="00EC6F89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7707747B" w14:textId="77777777" w:rsidR="003B1ABA" w:rsidRDefault="003B1ABA" w:rsidP="003B1ABA">
      <w:pPr>
        <w:pStyle w:val="NoSpacing"/>
        <w:rPr>
          <w:rFonts w:ascii="Arial" w:hAnsi="Arial" w:cs="Arial"/>
        </w:rPr>
      </w:pPr>
    </w:p>
    <w:p w14:paraId="3288E519" w14:textId="1B6E7190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는 BiSS-C 프로토콜이 포함된 Renishaw의 RESOLUTE ETR 엔코더를 통해 다양한 응용 분야에 맞는 첨단 안테나 시스템을 설계 및 구축할 수 있게 되었습니다.</w:t>
      </w:r>
      <w:r>
        <w:rPr>
          <w:rFonts w:ascii="Arial" w:hAnsi="Arial" w:hint="eastAsia"/>
        </w:rPr>
        <w:t xml:space="preserve"> </w:t>
      </w:r>
    </w:p>
    <w:p w14:paraId="10BAF476" w14:textId="77777777" w:rsidR="003B1ABA" w:rsidRDefault="003B1ABA" w:rsidP="003B1ABA">
      <w:pPr>
        <w:rPr>
          <w:rFonts w:ascii="Arial" w:hAnsi="Arial" w:cs="Arial"/>
        </w:rPr>
      </w:pPr>
    </w:p>
    <w:p w14:paraId="48C9D037" w14:textId="31291943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acri는 안테나 시스템에 RESOLUTE 엔코더를 사용함으로써 얻을 수 있는 이점을 다음과 같이 강조합니다.</w:t>
      </w:r>
    </w:p>
    <w:p w14:paraId="1F3E394E" w14:textId="77777777" w:rsidR="003B1ABA" w:rsidRDefault="003B1ABA" w:rsidP="003B1ABA">
      <w:pPr>
        <w:rPr>
          <w:rFonts w:ascii="Arial" w:hAnsi="Arial" w:cs="Arial"/>
        </w:rPr>
      </w:pPr>
    </w:p>
    <w:p w14:paraId="0145A98C" w14:textId="740C8459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RESOLUTE의 장점은 사용의 용이성, 뛰어난 정확도와 분해능, 까다로운 환경에 적합한 높은 안정성과 적합성 등 여러 가지가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그리고 조립 단계에서 PAS의 기술자가 필러 게이지를 사용하여 간단하게 엔코더 판독 헤드를 손으로 정렬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RESOLUTE 엔코더의 고급 진단 및 셋업 도구로 모든 문제를 빠르게 해결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PAS에서 엔코더 신호 출력에 BiSS- C 직렬 프로토콜을 사용하는 이유는 사용이 쉽고 빠른 개방형 아키텍처이기 때문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무엇보다 안전 순환 중복 검사(CRC) 비트 수가 높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따라서 문제를 빠르게 파악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수명 주기 관련 상황을 보면 제품을 빠르고 효율적으로 만들어 안정적으로 테스트하는 것이 굉장히 중요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 엔코더로 이러한 테스트가 가능합니다.”</w:t>
      </w:r>
    </w:p>
    <w:p w14:paraId="2E9718E1" w14:textId="77777777" w:rsidR="003B1ABA" w:rsidRDefault="003B1ABA" w:rsidP="003B1ABA">
      <w:pPr>
        <w:rPr>
          <w:rFonts w:ascii="Arial" w:hAnsi="Arial" w:cs="Arial"/>
        </w:rPr>
      </w:pPr>
    </w:p>
    <w:p w14:paraId="688611FC" w14:textId="6F411387" w:rsidR="003B1ABA" w:rsidRPr="003B1ABA" w:rsidRDefault="003B1ABA" w:rsidP="003B1ABA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PAS 레이더 시스템에서 렌즈의 회전 속도는 7,000 degrees/sec가 넘고 40,000 degrees/sec</w:t>
      </w:r>
      <w:r>
        <w:rPr>
          <w:vertAlign w:val="superscript"/>
          <w:rFonts w:ascii="Arial" w:hAnsi="Arial" w:hint="eastAsia"/>
        </w:rPr>
        <w:t xml:space="preserve">2</w:t>
      </w:r>
      <w:r>
        <w:rPr>
          <w:rFonts w:ascii="Arial" w:hAnsi="Arial" w:hint="eastAsia"/>
        </w:rPr>
        <w:t xml:space="preserve">보다 더 빠르게 가속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고유한 단일 트랙 설계의 RESOLUTE 엔코더가 빠른 속도로 아주 높은 분해능을 제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뛰어난 성능 덕분에 PAS 레이더 시스템이 목표물 위치 측정 정확도를 최고 수준으로 끌어올릴 수 있었습니다.</w:t>
      </w:r>
    </w:p>
    <w:p w14:paraId="6E6BFEBF" w14:textId="77777777" w:rsidR="003B1ABA" w:rsidRPr="003B1ABA" w:rsidRDefault="003B1ABA" w:rsidP="003B1ABA">
      <w:pPr>
        <w:rPr>
          <w:rFonts w:ascii="Arial" w:hAnsi="Arial" w:cs="Arial"/>
        </w:rPr>
      </w:pPr>
    </w:p>
    <w:p w14:paraId="05B7635F" w14:textId="7835A26F" w:rsidR="003B1ABA" w:rsidRDefault="003B1ABA" w:rsidP="00D80DF7">
      <w:pPr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“32비트 엔코더를 사용했더니 약 18비트까지 비트 수가 줄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분해능의 LSB(최하위 비트)와 정확도 수치가 굉장히 유사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엔코더가 18비트 BiSS로 셋업되면 정확도와 분해능이 완벽하게 들어맞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PAS에서는 0.001도 내의 반복도를 필요로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또한 해당 응용 분야의 두드러진 특징 때문에 이러한 조립품의 모든 구성품을 테스트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는 기대치를 넘어서는 제품입니다”라고 Macri는 말을 맺었습니다.</w:t>
      </w:r>
      <w:r>
        <w:rPr>
          <w:rFonts w:ascii="Arial" w:hAnsi="Arial" w:hint="eastAsia"/>
        </w:rPr>
        <w:t xml:space="preserve"> </w:t>
      </w:r>
    </w:p>
    <w:p w14:paraId="2F759881" w14:textId="77777777" w:rsidR="003B1ABA" w:rsidRDefault="003B1ABA" w:rsidP="003B1ABA">
      <w:pPr>
        <w:pStyle w:val="NoSpacing"/>
        <w:rPr>
          <w:rFonts w:ascii="Arial" w:hAnsi="Arial" w:cs="Arial"/>
          <w:b/>
          <w:bCs/>
        </w:rPr>
      </w:pPr>
    </w:p>
    <w:p w14:paraId="34C68C47" w14:textId="77777777" w:rsidR="003B1ABA" w:rsidRDefault="003B1ABA" w:rsidP="003B1ABA">
      <w:pPr>
        <w:pStyle w:val="NoSpacing"/>
        <w:rPr>
          <w:rFonts w:ascii="Arial" w:hAnsi="Arial" w:cs="Arial"/>
          <w:b/>
          <w:bCs/>
        </w:rPr>
      </w:pPr>
    </w:p>
    <w:p w14:paraId="6FAD4D32" w14:textId="4D684908" w:rsidR="003B1ABA" w:rsidRPr="003B1ABA" w:rsidRDefault="003B1ABA" w:rsidP="003B1ABA">
      <w:pPr>
        <w:pStyle w:val="NoSpacing"/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PAS 소개</w:t>
      </w:r>
    </w:p>
    <w:p w14:paraId="538A5751" w14:textId="77777777" w:rsidR="003B1ABA" w:rsidRPr="003B1ABA" w:rsidRDefault="003B1ABA" w:rsidP="003B1ABA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6777D6F" w14:textId="26F5040C" w:rsidR="003B1ABA" w:rsidRPr="003B1ABA" w:rsidRDefault="003B1ABA" w:rsidP="003B1ABA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캘리포니아에 소재하고 있는 Pacific Antenna Systems(PAS)는 최첨단 전자기 모델링 및 시뮬레이션 도구를 활용하여 통신, SATCOM, 레이더, 고전력 마이크로파 분야를 위한 정밀하고 경제적인 안테나 시스템을 설계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 복잡한 안테나 시스템 문제를 해결하고 신속한 설계 및 프로토타입 기능을 제공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주요 서비스로는 컨설팅, 설계, 제조, 안전성 분석 등이 있습니다.</w:t>
      </w:r>
    </w:p>
    <w:p w14:paraId="12132F17" w14:textId="1113F859" w:rsidR="00A40B8B" w:rsidRDefault="00A40B8B" w:rsidP="003B1ABA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482DA4F" w14:textId="240DB64A" w:rsidR="00EC6F89" w:rsidRDefault="00EC6F89" w:rsidP="00EC6F89">
      <w:pPr>
        <w:rPr>
          <w:rFonts w:ascii="Arial" w:hAnsi="Arial" w:cs="Arial"/>
          <w:b/>
          <w:bCs/>
        </w:rPr>
      </w:pPr>
    </w:p>
    <w:p w14:paraId="0B9071CA" w14:textId="169B21FB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: </w:t>
      </w:r>
      <w:r>
        <w:rPr>
          <w:b/>
          <w:rFonts w:ascii="Arial" w:hAnsi="Arial" w:hint="eastAsia"/>
        </w:rPr>
        <w:t xml:space="preserve">www.renishaw.co.kr/PAS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F00FF" w14:textId="77777777" w:rsidR="00E17CF1" w:rsidRDefault="00E17CF1" w:rsidP="002E2F8C">
      <w:r>
        <w:separator/>
      </w:r>
    </w:p>
  </w:endnote>
  <w:endnote w:type="continuationSeparator" w:id="0">
    <w:p w14:paraId="55DA444E" w14:textId="77777777" w:rsidR="00E17CF1" w:rsidRDefault="00E17C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BC3B1" w14:textId="77777777" w:rsidR="00E17CF1" w:rsidRDefault="00E17CF1" w:rsidP="002E2F8C">
      <w:r>
        <w:separator/>
      </w:r>
    </w:p>
  </w:footnote>
  <w:footnote w:type="continuationSeparator" w:id="0">
    <w:p w14:paraId="3967781B" w14:textId="77777777" w:rsidR="00E17CF1" w:rsidRDefault="00E17CF1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679C68A5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1ABA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65711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08DB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0FD8"/>
    <w:rsid w:val="00D366C8"/>
    <w:rsid w:val="00D80DF7"/>
    <w:rsid w:val="00D851C0"/>
    <w:rsid w:val="00D87313"/>
    <w:rsid w:val="00D92177"/>
    <w:rsid w:val="00D94965"/>
    <w:rsid w:val="00D96ACE"/>
    <w:rsid w:val="00D97C50"/>
    <w:rsid w:val="00DC65AA"/>
    <w:rsid w:val="00DF6E72"/>
    <w:rsid w:val="00E17CF1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675297-BE9D-4973-A345-4D8B81492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2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1-03-29T22:22:00Z</dcterms:created>
  <dcterms:modified xsi:type="dcterms:W3CDTF">2021-05-1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